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309ADF" w14:textId="591018A1" w:rsidR="00810184" w:rsidRPr="00F01007" w:rsidRDefault="00810184" w:rsidP="00E41AE2">
      <w:pPr>
        <w:pStyle w:val="Title"/>
      </w:pPr>
      <w:r w:rsidRPr="00F01007">
        <w:t>Hardware Specification</w:t>
      </w:r>
      <w:r w:rsidR="00356ADC">
        <w:t>s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263"/>
        <w:gridCol w:w="6747"/>
      </w:tblGrid>
      <w:tr w:rsidR="00146309" w:rsidRPr="00146309" w14:paraId="087BC906" w14:textId="77777777" w:rsidTr="00C55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10" w:type="dxa"/>
            <w:gridSpan w:val="2"/>
          </w:tcPr>
          <w:p w14:paraId="23B24131" w14:textId="7C347A16" w:rsidR="00146309" w:rsidRPr="00AA3BE8" w:rsidRDefault="00587638" w:rsidP="00AD3EDF">
            <w:pPr>
              <w:pStyle w:val="TableHeader"/>
              <w:rPr>
                <w:b/>
              </w:rPr>
            </w:pPr>
            <w:r w:rsidRPr="00AA3BE8">
              <w:rPr>
                <w:b/>
              </w:rPr>
              <w:t>CLIENT</w:t>
            </w:r>
          </w:p>
        </w:tc>
      </w:tr>
      <w:tr w:rsidR="00146309" w:rsidRPr="00146309" w14:paraId="43D8E599" w14:textId="77777777" w:rsidTr="00C55B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FDBA4F4" w14:textId="77777777" w:rsidR="00146309" w:rsidRPr="00723CFD" w:rsidRDefault="00146309" w:rsidP="00AD3EDF">
            <w:pPr>
              <w:pStyle w:val="TableHeader"/>
              <w:jc w:val="right"/>
              <w:rPr>
                <w:rFonts w:ascii="CMU Serif" w:hAnsi="CMU Serif"/>
                <w:b/>
                <w:bCs/>
              </w:rPr>
            </w:pPr>
            <w:r w:rsidRPr="00723CFD">
              <w:rPr>
                <w:rFonts w:ascii="CMU Serif" w:hAnsi="CMU Serif"/>
                <w:b/>
                <w:bCs/>
              </w:rPr>
              <w:t>Operating System</w:t>
            </w:r>
          </w:p>
        </w:tc>
        <w:tc>
          <w:tcPr>
            <w:tcW w:w="6747" w:type="dxa"/>
          </w:tcPr>
          <w:p w14:paraId="7853D9D6" w14:textId="2C05A93B" w:rsidR="00146309" w:rsidRPr="00481D19" w:rsidRDefault="00146309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81D19">
              <w:t xml:space="preserve">Windows, </w:t>
            </w:r>
            <w:r w:rsidRPr="00E41AE2">
              <w:t>macOS</w:t>
            </w:r>
            <w:r w:rsidR="00A94058">
              <w:t>,</w:t>
            </w:r>
            <w:r w:rsidRPr="00481D19">
              <w:t xml:space="preserve"> </w:t>
            </w:r>
            <w:r w:rsidR="00DD1FF4">
              <w:t xml:space="preserve">or </w:t>
            </w:r>
            <w:r w:rsidR="00A94058">
              <w:t xml:space="preserve">a </w:t>
            </w:r>
            <w:r w:rsidRPr="00481D19">
              <w:t>Linux distribution</w:t>
            </w:r>
          </w:p>
        </w:tc>
      </w:tr>
      <w:tr w:rsidR="00146309" w:rsidRPr="00146309" w14:paraId="5C9163D4" w14:textId="77777777" w:rsidTr="00C55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2ECE5FC" w14:textId="77777777" w:rsidR="00146309" w:rsidRPr="00723CFD" w:rsidRDefault="00146309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Special Software</w:t>
            </w:r>
          </w:p>
        </w:tc>
        <w:tc>
          <w:tcPr>
            <w:tcW w:w="6747" w:type="dxa"/>
          </w:tcPr>
          <w:p w14:paraId="02359492" w14:textId="1D45F3C3" w:rsidR="00146309" w:rsidRPr="00146309" w:rsidRDefault="00146309" w:rsidP="00E41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b </w:t>
            </w:r>
            <w:r w:rsidR="003F18D9">
              <w:t>b</w:t>
            </w:r>
            <w:r>
              <w:t>rowser (eg. Google Chrome, Mozil</w:t>
            </w:r>
            <w:r w:rsidR="00096A77">
              <w:t>la Firefox, Internet Explorer 9 or more</w:t>
            </w:r>
            <w:bookmarkStart w:id="0" w:name="_GoBack"/>
            <w:bookmarkEnd w:id="0"/>
            <w:r>
              <w:t>, Apple Safari)</w:t>
            </w:r>
          </w:p>
        </w:tc>
      </w:tr>
      <w:tr w:rsidR="00146309" w:rsidRPr="00146309" w14:paraId="237F3C13" w14:textId="77777777" w:rsidTr="00C55B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0AF9E19" w14:textId="77777777" w:rsidR="00146309" w:rsidRPr="00723CFD" w:rsidRDefault="00146309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Hardware</w:t>
            </w:r>
          </w:p>
        </w:tc>
        <w:tc>
          <w:tcPr>
            <w:tcW w:w="6747" w:type="dxa"/>
          </w:tcPr>
          <w:p w14:paraId="7C510D01" w14:textId="77777777" w:rsidR="00146309" w:rsidRDefault="00146309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4GB of </w:t>
            </w:r>
            <w:r w:rsidR="00424ED1">
              <w:t>memory</w:t>
            </w:r>
          </w:p>
          <w:p w14:paraId="4C6CDD18" w14:textId="77777777" w:rsidR="00146309" w:rsidRDefault="00146309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GB of storage</w:t>
            </w:r>
          </w:p>
          <w:p w14:paraId="076AB3C5" w14:textId="6C8EE47E" w:rsidR="00146309" w:rsidRPr="00146309" w:rsidRDefault="003F18D9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d</w:t>
            </w:r>
            <w:r w:rsidR="00146309">
              <w:t>ual</w:t>
            </w:r>
            <w:r>
              <w:t>-c</w:t>
            </w:r>
            <w:r w:rsidR="00146309">
              <w:t xml:space="preserve">ore </w:t>
            </w:r>
            <w:r>
              <w:t>p</w:t>
            </w:r>
            <w:r w:rsidR="00146309">
              <w:t>rocessor</w:t>
            </w:r>
          </w:p>
        </w:tc>
      </w:tr>
      <w:tr w:rsidR="00146309" w:rsidRPr="00146309" w14:paraId="0FF67912" w14:textId="77777777" w:rsidTr="00C55B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3305E85" w14:textId="77777777" w:rsidR="00146309" w:rsidRPr="00723CFD" w:rsidRDefault="00146309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Network</w:t>
            </w:r>
          </w:p>
        </w:tc>
        <w:tc>
          <w:tcPr>
            <w:tcW w:w="6747" w:type="dxa"/>
          </w:tcPr>
          <w:p w14:paraId="51A7084E" w14:textId="3FEF4386" w:rsidR="00146309" w:rsidRPr="00146309" w:rsidRDefault="00146309" w:rsidP="00E41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0Mbps </w:t>
            </w:r>
            <w:r w:rsidR="003F5941">
              <w:t>Internet</w:t>
            </w:r>
            <w:r>
              <w:t xml:space="preserve"> connection</w:t>
            </w:r>
          </w:p>
        </w:tc>
      </w:tr>
    </w:tbl>
    <w:p w14:paraId="7D8F6E1E" w14:textId="77777777" w:rsidR="00E06FCE" w:rsidRDefault="00E06FCE" w:rsidP="00E41AE2"/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263"/>
        <w:gridCol w:w="6747"/>
      </w:tblGrid>
      <w:tr w:rsidR="00146309" w:rsidRPr="00146309" w14:paraId="15B47136" w14:textId="77777777" w:rsidTr="005360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10" w:type="dxa"/>
            <w:gridSpan w:val="2"/>
          </w:tcPr>
          <w:p w14:paraId="02807927" w14:textId="17476D00" w:rsidR="00146309" w:rsidRPr="00AA3BE8" w:rsidRDefault="002F7828" w:rsidP="00AD3EDF">
            <w:pPr>
              <w:pStyle w:val="TableHeader"/>
              <w:rPr>
                <w:b/>
              </w:rPr>
            </w:pPr>
            <w:r w:rsidRPr="00AA3BE8">
              <w:rPr>
                <w:b/>
              </w:rPr>
              <w:t>WEB SERVER</w:t>
            </w:r>
          </w:p>
        </w:tc>
      </w:tr>
      <w:tr w:rsidR="00146309" w:rsidRPr="00146309" w14:paraId="673D9559" w14:textId="77777777" w:rsidTr="005360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667E642" w14:textId="77777777" w:rsidR="00146309" w:rsidRPr="00723CFD" w:rsidRDefault="00146309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Operating System</w:t>
            </w:r>
          </w:p>
        </w:tc>
        <w:tc>
          <w:tcPr>
            <w:tcW w:w="6747" w:type="dxa"/>
          </w:tcPr>
          <w:p w14:paraId="1AF940F4" w14:textId="79D159B2" w:rsidR="00146309" w:rsidRPr="00146309" w:rsidRDefault="00424ED1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buntu or </w:t>
            </w:r>
            <w:r w:rsidR="00495504">
              <w:t xml:space="preserve">any </w:t>
            </w:r>
            <w:r>
              <w:t>Linux distribution</w:t>
            </w:r>
          </w:p>
        </w:tc>
      </w:tr>
      <w:tr w:rsidR="00146309" w:rsidRPr="00146309" w14:paraId="2CE24ED3" w14:textId="77777777" w:rsidTr="005360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09766D3" w14:textId="77777777" w:rsidR="00146309" w:rsidRPr="00723CFD" w:rsidRDefault="00146309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Special Software</w:t>
            </w:r>
          </w:p>
        </w:tc>
        <w:tc>
          <w:tcPr>
            <w:tcW w:w="6747" w:type="dxa"/>
          </w:tcPr>
          <w:p w14:paraId="0B509149" w14:textId="77777777" w:rsidR="00146309" w:rsidRPr="00146309" w:rsidRDefault="00424ED1" w:rsidP="00E41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de JS</w:t>
            </w:r>
          </w:p>
        </w:tc>
      </w:tr>
      <w:tr w:rsidR="00146309" w:rsidRPr="00146309" w14:paraId="38D1DCE7" w14:textId="77777777" w:rsidTr="005360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0F6BC10" w14:textId="77777777" w:rsidR="00146309" w:rsidRPr="00723CFD" w:rsidRDefault="00146309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Hardware</w:t>
            </w:r>
          </w:p>
        </w:tc>
        <w:tc>
          <w:tcPr>
            <w:tcW w:w="6747" w:type="dxa"/>
          </w:tcPr>
          <w:p w14:paraId="14996943" w14:textId="77777777" w:rsidR="00146309" w:rsidRDefault="00424ED1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146309">
              <w:t xml:space="preserve">GB of </w:t>
            </w:r>
            <w:r>
              <w:t>memory</w:t>
            </w:r>
          </w:p>
          <w:p w14:paraId="5C67F2B3" w14:textId="77777777" w:rsidR="00146309" w:rsidRDefault="00146309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GB of storage</w:t>
            </w:r>
          </w:p>
          <w:p w14:paraId="1AD6ADAF" w14:textId="02F93950" w:rsidR="00146309" w:rsidRPr="00146309" w:rsidRDefault="00493353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r</w:t>
            </w:r>
            <w:r w:rsidR="00424ED1">
              <w:t>eal</w:t>
            </w:r>
            <w:r w:rsidR="00E72635">
              <w:t>/</w:t>
            </w:r>
            <w:r w:rsidR="00151667">
              <w:t>v</w:t>
            </w:r>
            <w:r w:rsidR="00424ED1">
              <w:t xml:space="preserve">irtual </w:t>
            </w:r>
            <w:r>
              <w:t>d</w:t>
            </w:r>
            <w:r w:rsidR="00146309">
              <w:t>ual</w:t>
            </w:r>
            <w:r>
              <w:t>-c</w:t>
            </w:r>
            <w:r w:rsidR="00146309">
              <w:t xml:space="preserve">ore </w:t>
            </w:r>
            <w:r>
              <w:t>p</w:t>
            </w:r>
            <w:r w:rsidR="00146309">
              <w:t>rocessor</w:t>
            </w:r>
          </w:p>
        </w:tc>
      </w:tr>
      <w:tr w:rsidR="00146309" w:rsidRPr="00146309" w14:paraId="1BA2CFB3" w14:textId="77777777" w:rsidTr="005360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6146AF3" w14:textId="77777777" w:rsidR="00146309" w:rsidRPr="00723CFD" w:rsidRDefault="00146309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Network</w:t>
            </w:r>
          </w:p>
        </w:tc>
        <w:tc>
          <w:tcPr>
            <w:tcW w:w="6747" w:type="dxa"/>
          </w:tcPr>
          <w:p w14:paraId="3857CEBC" w14:textId="1FAE4914" w:rsidR="00146309" w:rsidRPr="00146309" w:rsidRDefault="00424ED1" w:rsidP="00E41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G</w:t>
            </w:r>
            <w:r w:rsidR="00146309">
              <w:t xml:space="preserve">bps </w:t>
            </w:r>
            <w:r w:rsidR="00E72635">
              <w:t xml:space="preserve">Internet </w:t>
            </w:r>
            <w:r w:rsidR="00146309">
              <w:t>connection</w:t>
            </w:r>
          </w:p>
        </w:tc>
      </w:tr>
    </w:tbl>
    <w:p w14:paraId="5006D1DB" w14:textId="5A42545E" w:rsidR="00495504" w:rsidRDefault="00495504" w:rsidP="00E41AE2"/>
    <w:p w14:paraId="3DAB6F7E" w14:textId="77777777" w:rsidR="00495504" w:rsidRDefault="00495504">
      <w:pPr>
        <w:spacing w:before="0" w:after="0"/>
      </w:pPr>
      <w:r>
        <w:br w:type="page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263"/>
        <w:gridCol w:w="6747"/>
      </w:tblGrid>
      <w:tr w:rsidR="00424ED1" w:rsidRPr="00146309" w14:paraId="0DB3DEA1" w14:textId="77777777" w:rsidTr="002F78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10" w:type="dxa"/>
            <w:gridSpan w:val="2"/>
          </w:tcPr>
          <w:p w14:paraId="30AD9181" w14:textId="77777777" w:rsidR="00424ED1" w:rsidRPr="00AA3BE8" w:rsidRDefault="00424ED1" w:rsidP="00AD3EDF">
            <w:pPr>
              <w:pStyle w:val="TableHeader"/>
              <w:rPr>
                <w:b/>
              </w:rPr>
            </w:pPr>
            <w:r w:rsidRPr="00AA3BE8">
              <w:rPr>
                <w:b/>
              </w:rPr>
              <w:lastRenderedPageBreak/>
              <w:t>Application Server</w:t>
            </w:r>
          </w:p>
        </w:tc>
      </w:tr>
      <w:tr w:rsidR="00424ED1" w:rsidRPr="00146309" w14:paraId="24515E07" w14:textId="77777777" w:rsidTr="002F7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8707505" w14:textId="77777777" w:rsidR="00424ED1" w:rsidRPr="00723CFD" w:rsidRDefault="00424ED1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Operating System</w:t>
            </w:r>
          </w:p>
        </w:tc>
        <w:tc>
          <w:tcPr>
            <w:tcW w:w="6747" w:type="dxa"/>
          </w:tcPr>
          <w:p w14:paraId="1D4612F1" w14:textId="77777777" w:rsidR="00424ED1" w:rsidRPr="00146309" w:rsidRDefault="00424ED1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ux distribution</w:t>
            </w:r>
          </w:p>
        </w:tc>
      </w:tr>
      <w:tr w:rsidR="00424ED1" w:rsidRPr="00146309" w14:paraId="799302D8" w14:textId="77777777" w:rsidTr="002F7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090E80A" w14:textId="77777777" w:rsidR="00424ED1" w:rsidRPr="00723CFD" w:rsidRDefault="00424ED1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Special Software</w:t>
            </w:r>
          </w:p>
        </w:tc>
        <w:tc>
          <w:tcPr>
            <w:tcW w:w="6747" w:type="dxa"/>
          </w:tcPr>
          <w:p w14:paraId="3222BBFF" w14:textId="3DF19974" w:rsidR="00424ED1" w:rsidRPr="0011414B" w:rsidRDefault="00424ED1" w:rsidP="00E41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ngsana New"/>
              </w:rPr>
            </w:pPr>
            <w:r>
              <w:t>J</w:t>
            </w:r>
            <w:r w:rsidR="00495504">
              <w:t>ava Runtime Environment</w:t>
            </w:r>
            <w:r w:rsidR="0011414B">
              <w:rPr>
                <w:rFonts w:hint="cs"/>
                <w:cs/>
              </w:rPr>
              <w:t xml:space="preserve"> </w:t>
            </w:r>
            <w:r w:rsidR="0011414B">
              <w:t>(JRE)</w:t>
            </w:r>
          </w:p>
        </w:tc>
      </w:tr>
      <w:tr w:rsidR="00424ED1" w:rsidRPr="00146309" w14:paraId="3A422405" w14:textId="77777777" w:rsidTr="002F7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7E1172D" w14:textId="77777777" w:rsidR="00424ED1" w:rsidRPr="00723CFD" w:rsidRDefault="00424ED1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Hardware</w:t>
            </w:r>
          </w:p>
        </w:tc>
        <w:tc>
          <w:tcPr>
            <w:tcW w:w="6747" w:type="dxa"/>
          </w:tcPr>
          <w:p w14:paraId="3142D2D2" w14:textId="77777777" w:rsidR="00424ED1" w:rsidRDefault="00424ED1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GB of memory</w:t>
            </w:r>
          </w:p>
          <w:p w14:paraId="6B9E81FA" w14:textId="77777777" w:rsidR="00424ED1" w:rsidRDefault="00424ED1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GB of storage</w:t>
            </w:r>
          </w:p>
          <w:p w14:paraId="3AED3CCC" w14:textId="4B98D645" w:rsidR="00424ED1" w:rsidRPr="00146309" w:rsidRDefault="008A76F4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r</w:t>
            </w:r>
            <w:r w:rsidR="00424ED1">
              <w:t>eal/</w:t>
            </w:r>
            <w:r>
              <w:t>v</w:t>
            </w:r>
            <w:r w:rsidR="00424ED1">
              <w:t xml:space="preserve">irtual </w:t>
            </w:r>
            <w:r>
              <w:t>dual-core p</w:t>
            </w:r>
            <w:r w:rsidR="00424ED1">
              <w:t>rocessor</w:t>
            </w:r>
          </w:p>
        </w:tc>
      </w:tr>
      <w:tr w:rsidR="00424ED1" w:rsidRPr="00146309" w14:paraId="492BD569" w14:textId="77777777" w:rsidTr="002F7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66C995A" w14:textId="77777777" w:rsidR="00424ED1" w:rsidRPr="00723CFD" w:rsidRDefault="00424ED1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Network</w:t>
            </w:r>
          </w:p>
        </w:tc>
        <w:tc>
          <w:tcPr>
            <w:tcW w:w="6747" w:type="dxa"/>
          </w:tcPr>
          <w:p w14:paraId="5F43DAC0" w14:textId="62945594" w:rsidR="00424ED1" w:rsidRPr="00146309" w:rsidRDefault="00424ED1" w:rsidP="00E41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Gbps </w:t>
            </w:r>
            <w:r w:rsidR="008A76F4">
              <w:t>Internet</w:t>
            </w:r>
            <w:r>
              <w:t xml:space="preserve"> connection</w:t>
            </w:r>
          </w:p>
        </w:tc>
      </w:tr>
    </w:tbl>
    <w:p w14:paraId="31A6F8EF" w14:textId="77777777" w:rsidR="00424ED1" w:rsidRDefault="00424ED1" w:rsidP="00E41AE2"/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263"/>
        <w:gridCol w:w="6747"/>
      </w:tblGrid>
      <w:tr w:rsidR="00424ED1" w:rsidRPr="00146309" w14:paraId="7B6F45E3" w14:textId="77777777" w:rsidTr="002F78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10" w:type="dxa"/>
            <w:gridSpan w:val="2"/>
          </w:tcPr>
          <w:p w14:paraId="6DA8AFDB" w14:textId="760862A8" w:rsidR="00424ED1" w:rsidRPr="00AA3BE8" w:rsidRDefault="00065557" w:rsidP="00AD3EDF">
            <w:pPr>
              <w:pStyle w:val="TableHeader"/>
              <w:rPr>
                <w:b/>
              </w:rPr>
            </w:pPr>
            <w:r>
              <w:rPr>
                <w:b/>
              </w:rPr>
              <w:t>Database</w:t>
            </w:r>
            <w:r w:rsidR="00424ED1" w:rsidRPr="00AA3BE8">
              <w:rPr>
                <w:b/>
              </w:rPr>
              <w:t xml:space="preserve"> Server</w:t>
            </w:r>
          </w:p>
        </w:tc>
      </w:tr>
      <w:tr w:rsidR="00424ED1" w:rsidRPr="00146309" w14:paraId="1643C1B5" w14:textId="77777777" w:rsidTr="002F7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6D913DE" w14:textId="77777777" w:rsidR="00424ED1" w:rsidRPr="00723CFD" w:rsidRDefault="00424ED1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Operating System</w:t>
            </w:r>
          </w:p>
        </w:tc>
        <w:tc>
          <w:tcPr>
            <w:tcW w:w="6747" w:type="dxa"/>
          </w:tcPr>
          <w:p w14:paraId="00DC15FA" w14:textId="77777777" w:rsidR="00424ED1" w:rsidRPr="00146309" w:rsidRDefault="00424ED1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nux distribution</w:t>
            </w:r>
          </w:p>
        </w:tc>
      </w:tr>
      <w:tr w:rsidR="00424ED1" w:rsidRPr="00146309" w14:paraId="3788B651" w14:textId="77777777" w:rsidTr="002F7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06B04D6" w14:textId="77777777" w:rsidR="00424ED1" w:rsidRPr="00723CFD" w:rsidRDefault="00424ED1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Special Software</w:t>
            </w:r>
          </w:p>
        </w:tc>
        <w:tc>
          <w:tcPr>
            <w:tcW w:w="6747" w:type="dxa"/>
          </w:tcPr>
          <w:p w14:paraId="64A5610A" w14:textId="77777777" w:rsidR="00424ED1" w:rsidRPr="00146309" w:rsidRDefault="00424ED1" w:rsidP="00E41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stgreSQL</w:t>
            </w:r>
          </w:p>
        </w:tc>
      </w:tr>
      <w:tr w:rsidR="00424ED1" w:rsidRPr="00146309" w14:paraId="46561222" w14:textId="77777777" w:rsidTr="002F78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2C71AAB" w14:textId="77777777" w:rsidR="00424ED1" w:rsidRPr="00723CFD" w:rsidRDefault="00424ED1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Hardware</w:t>
            </w:r>
          </w:p>
        </w:tc>
        <w:tc>
          <w:tcPr>
            <w:tcW w:w="6747" w:type="dxa"/>
          </w:tcPr>
          <w:p w14:paraId="7B56D268" w14:textId="77777777" w:rsidR="00424ED1" w:rsidRDefault="00424ED1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GB of memory</w:t>
            </w:r>
          </w:p>
          <w:p w14:paraId="4CD2DA24" w14:textId="77777777" w:rsidR="00424ED1" w:rsidRDefault="00424ED1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GB of storage</w:t>
            </w:r>
          </w:p>
          <w:p w14:paraId="50076261" w14:textId="77777777" w:rsidR="00424ED1" w:rsidRPr="00146309" w:rsidRDefault="00424ED1" w:rsidP="00E41A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l / Virtual Dual Core Processor</w:t>
            </w:r>
          </w:p>
        </w:tc>
      </w:tr>
      <w:tr w:rsidR="00424ED1" w:rsidRPr="00146309" w14:paraId="09D2D61F" w14:textId="77777777" w:rsidTr="002F78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F027598" w14:textId="77777777" w:rsidR="00424ED1" w:rsidRPr="00723CFD" w:rsidRDefault="00424ED1" w:rsidP="00AD3EDF">
            <w:pPr>
              <w:pStyle w:val="TableHeader"/>
              <w:jc w:val="right"/>
              <w:rPr>
                <w:rFonts w:ascii="CMU Serif" w:hAnsi="CMU Serif"/>
                <w:b/>
              </w:rPr>
            </w:pPr>
            <w:r w:rsidRPr="00723CFD">
              <w:rPr>
                <w:rFonts w:ascii="CMU Serif" w:hAnsi="CMU Serif"/>
                <w:b/>
              </w:rPr>
              <w:t>Network</w:t>
            </w:r>
          </w:p>
        </w:tc>
        <w:tc>
          <w:tcPr>
            <w:tcW w:w="6747" w:type="dxa"/>
          </w:tcPr>
          <w:p w14:paraId="4C6640DA" w14:textId="6FA29738" w:rsidR="00424ED1" w:rsidRPr="00146309" w:rsidRDefault="00424ED1" w:rsidP="00E41A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Gbps </w:t>
            </w:r>
            <w:r w:rsidR="008A76F4">
              <w:t>Internet</w:t>
            </w:r>
            <w:r>
              <w:t xml:space="preserve"> connection</w:t>
            </w:r>
          </w:p>
        </w:tc>
      </w:tr>
    </w:tbl>
    <w:p w14:paraId="786D1E74" w14:textId="77777777" w:rsidR="00424ED1" w:rsidRPr="00146309" w:rsidRDefault="00424ED1" w:rsidP="00E41AE2"/>
    <w:sectPr w:rsidR="00424ED1" w:rsidRPr="00146309" w:rsidSect="009C7FF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MU Serif">
    <w:altName w:val="Mongolian Baiti"/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BM Plex Sans">
    <w:altName w:val="Calibri"/>
    <w:panose1 w:val="020B0604020202020204"/>
    <w:charset w:val="00"/>
    <w:family w:val="swiss"/>
    <w:pitch w:val="variable"/>
    <w:sig w:usb0="A000006F" w:usb1="5000207B" w:usb2="00000000" w:usb3="00000000" w:csb0="0000019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M7AwNjC3MDa0MDBR0lEKTi0uzszPAykwqgUABaYF+SwAAAA="/>
  </w:docVars>
  <w:rsids>
    <w:rsidRoot w:val="00146309"/>
    <w:rsid w:val="0004656E"/>
    <w:rsid w:val="00065557"/>
    <w:rsid w:val="000801E2"/>
    <w:rsid w:val="00096A77"/>
    <w:rsid w:val="0011414B"/>
    <w:rsid w:val="00146309"/>
    <w:rsid w:val="00151667"/>
    <w:rsid w:val="001A38CE"/>
    <w:rsid w:val="002F7828"/>
    <w:rsid w:val="00343871"/>
    <w:rsid w:val="00356ADC"/>
    <w:rsid w:val="0036739B"/>
    <w:rsid w:val="003711F8"/>
    <w:rsid w:val="003B5FE2"/>
    <w:rsid w:val="003F18D9"/>
    <w:rsid w:val="003F5941"/>
    <w:rsid w:val="00424ED1"/>
    <w:rsid w:val="0042716E"/>
    <w:rsid w:val="00481D19"/>
    <w:rsid w:val="00493353"/>
    <w:rsid w:val="00495504"/>
    <w:rsid w:val="005360F9"/>
    <w:rsid w:val="00587638"/>
    <w:rsid w:val="00664873"/>
    <w:rsid w:val="0068580B"/>
    <w:rsid w:val="00700B55"/>
    <w:rsid w:val="00723CFD"/>
    <w:rsid w:val="00810184"/>
    <w:rsid w:val="008A76F4"/>
    <w:rsid w:val="009B48BC"/>
    <w:rsid w:val="009C7FF0"/>
    <w:rsid w:val="00A94058"/>
    <w:rsid w:val="00AA3BE8"/>
    <w:rsid w:val="00AD3EDF"/>
    <w:rsid w:val="00AE6783"/>
    <w:rsid w:val="00B07C04"/>
    <w:rsid w:val="00B14A85"/>
    <w:rsid w:val="00C55B29"/>
    <w:rsid w:val="00C7118B"/>
    <w:rsid w:val="00CD14C8"/>
    <w:rsid w:val="00DD1FF4"/>
    <w:rsid w:val="00E00084"/>
    <w:rsid w:val="00E06FCE"/>
    <w:rsid w:val="00E41AE2"/>
    <w:rsid w:val="00E72635"/>
    <w:rsid w:val="00F01007"/>
    <w:rsid w:val="00F245F5"/>
    <w:rsid w:val="00F75814"/>
    <w:rsid w:val="00FD2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A801F"/>
  <w15:chartTrackingRefBased/>
  <w15:docId w15:val="{84101549-A833-4140-B7FD-6415F2E6C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1AE2"/>
    <w:pPr>
      <w:spacing w:before="240" w:after="240"/>
    </w:pPr>
    <w:rPr>
      <w:rFonts w:ascii="CMU Serif" w:hAnsi="CMU Serif" w:cs="CMU Seri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63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01007"/>
    <w:pPr>
      <w:contextualSpacing/>
      <w:jc w:val="center"/>
    </w:pPr>
    <w:rPr>
      <w:rFonts w:ascii="IBM Plex Sans" w:eastAsiaTheme="majorEastAsia" w:hAnsi="IBM Plex Sans" w:cstheme="majorBidi"/>
      <w:b/>
      <w:bCs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01007"/>
    <w:rPr>
      <w:rFonts w:ascii="IBM Plex Sans" w:eastAsiaTheme="majorEastAsia" w:hAnsi="IBM Plex Sans" w:cstheme="majorBidi"/>
      <w:b/>
      <w:bCs/>
      <w:spacing w:val="-10"/>
      <w:kern w:val="28"/>
      <w:sz w:val="32"/>
      <w:szCs w:val="32"/>
    </w:rPr>
  </w:style>
  <w:style w:type="table" w:styleId="PlainTable3">
    <w:name w:val="Plain Table 3"/>
    <w:basedOn w:val="TableNormal"/>
    <w:uiPriority w:val="43"/>
    <w:rsid w:val="00C55B2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Header">
    <w:name w:val="Table Header"/>
    <w:basedOn w:val="Normal"/>
    <w:link w:val="TableHeaderChar"/>
    <w:qFormat/>
    <w:rsid w:val="00AD3EDF"/>
    <w:pPr>
      <w:jc w:val="center"/>
    </w:pPr>
    <w:rPr>
      <w:rFonts w:ascii="IBM Plex Sans" w:hAnsi="IBM Plex Sans"/>
      <w:b/>
      <w:bCs/>
      <w:caps/>
    </w:rPr>
  </w:style>
  <w:style w:type="character" w:customStyle="1" w:styleId="TableHeaderChar">
    <w:name w:val="Table Header Char"/>
    <w:basedOn w:val="DefaultParagraphFont"/>
    <w:link w:val="TableHeader"/>
    <w:rsid w:val="00AD3EDF"/>
    <w:rPr>
      <w:rFonts w:ascii="IBM Plex Sans" w:hAnsi="IBM Plex Sans" w:cs="CMU Serif"/>
      <w:b/>
      <w:bCs/>
      <w:caps/>
    </w:rPr>
  </w:style>
  <w:style w:type="paragraph" w:styleId="ListParagraph">
    <w:name w:val="List Paragraph"/>
    <w:basedOn w:val="Normal"/>
    <w:uiPriority w:val="34"/>
    <w:qFormat/>
    <w:rsid w:val="00356ADC"/>
    <w:pPr>
      <w:ind w:left="720"/>
      <w:contextualSpacing/>
    </w:pPr>
    <w:rPr>
      <w:rFonts w:cs="Angsan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C1EF0044CF249A09568BFC7A27DEF" ma:contentTypeVersion="5" ma:contentTypeDescription="Create a new document." ma:contentTypeScope="" ma:versionID="a308155717e7f8eadebf0d848e17ba4f">
  <xsd:schema xmlns:xsd="http://www.w3.org/2001/XMLSchema" xmlns:xs="http://www.w3.org/2001/XMLSchema" xmlns:p="http://schemas.microsoft.com/office/2006/metadata/properties" xmlns:ns2="360d23a6-f195-4c5c-b5bb-19aa4319b9ef" targetNamespace="http://schemas.microsoft.com/office/2006/metadata/properties" ma:root="true" ma:fieldsID="b1d6afd8dd879a1d7a61ed4bc2f66470" ns2:_="">
    <xsd:import namespace="360d23a6-f195-4c5c-b5bb-19aa4319b9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d23a6-f195-4c5c-b5bb-19aa4319b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D5EA1E-E480-44F3-B09D-8A0CC46A48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FC7A46-EB20-4B2E-9CD2-87BD8B0005DE}"/>
</file>

<file path=customXml/itemProps3.xml><?xml version="1.0" encoding="utf-8"?>
<ds:datastoreItem xmlns:ds="http://schemas.openxmlformats.org/officeDocument/2006/customXml" ds:itemID="{3FE624D6-A02F-41FA-AC7E-57641D81DC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9070022</dc:creator>
  <cp:keywords/>
  <dc:description/>
  <cp:lastModifiedBy>59070022</cp:lastModifiedBy>
  <cp:revision>47</cp:revision>
  <dcterms:created xsi:type="dcterms:W3CDTF">2018-04-11T02:25:00Z</dcterms:created>
  <dcterms:modified xsi:type="dcterms:W3CDTF">2018-04-16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C1EF0044CF249A09568BFC7A27DEF</vt:lpwstr>
  </property>
</Properties>
</file>